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bookmarkStart w:id="20" w:name="X1b7aaa161d36e1de5a7069ec84fe3dbead53edb"/>
    <w:p>
      <w:pPr>
        <w:pStyle w:val="Heading2"/>
      </w:pPr>
      <w:r>
        <w:t xml:space="preserve">For Telecommunication Engineer Intern Position</w:t>
      </w:r>
    </w:p>
    <w:bookmarkEnd w:id="20"/>
    <w:bookmarkEnd w:id="21"/>
    <w:p>
      <w:pPr>
        <w:pStyle w:val="FirstParagraph"/>
      </w:pPr>
      <w:r>
        <w:t xml:space="preserve">[Your Name]</w:t>
      </w:r>
      <w:r>
        <w:br/>
      </w:r>
      <w:r>
        <w:t xml:space="preserve">[Your Address]</w:t>
      </w:r>
      <w:r>
        <w:br/>
      </w:r>
      <w:r>
        <w:t xml:space="preserve">Chicago, IL 606XX</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hicago, IL 606XX</w:t>
      </w:r>
    </w:p>
    <w:bookmarkStart w:id="22" w:name="X57e4131d266a951786fbe0f92f3218adedfc670"/>
    <w:p>
      <w:pPr>
        <w:pStyle w:val="Heading2"/>
      </w:pPr>
      <w:r>
        <w:t xml:space="preserve">Subject: Application for Telecommunication Engineer Intern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Telecommunication Engineer Intern position at [Company Name] in the vibrant technology ecosystem of United States Chicago. As a dedicated electrical engineering student at the Illinois Institute of Technology with an unwavering passion for telecommunications innovation, I have meticulously followed [Company Name]'s pioneering work in 5G infrastructure development and smart city connectivity solutions across</w:t>
      </w:r>
      <w:r>
        <w:t xml:space="preserve"> </w:t>
      </w:r>
      <w:r>
        <w:rPr>
          <w:bCs/>
          <w:b/>
        </w:rPr>
        <w:t xml:space="preserve">United States Chicago</w:t>
      </w:r>
      <w:r>
        <w:t xml:space="preserve">. This internship opportunity represents not merely a professional milestone but the convergence of my academic rigor, technical curiosity, and commitment to shaping the future of communication networks in one of America's most dynamic telecommunications hubs.</w:t>
      </w:r>
    </w:p>
    <w:p>
      <w:pPr>
        <w:pStyle w:val="BodyText"/>
      </w:pPr>
      <w:r>
        <w:t xml:space="preserve">My academic journey at IIT has equipped me with a robust foundation directly aligned with the demands of modern telecommunication engineering. I am currently pursuing my Bachelor of Science in Electrical Engineering with a specialization in Communication Systems, maintaining a 3.8 GPA while completing advanced coursework including Wireless Communications, Fiber Optic Networks, and Network Security. My capstone project, "Optimizing Millimeter-Wave Propagation for Urban Environments," directly addresses challenges prevalent in dense urban centers like Chicago. Using ANSYS HFSS and MATLAB simulations, I developed a predictive model that improved signal penetration efficiency by 27% in high-rise scenarios – a solution highly relevant to your ongoing projects enhancing connectivity in downtown Chicago's mixed-use developments. This project culminated in a presentation at the IEEE Student Conference on Communications, where I engaged with industry professionals exploring real-world applications of telecommunication engineering in metropolitan settings.</w:t>
      </w:r>
    </w:p>
    <w:p>
      <w:pPr>
        <w:pStyle w:val="BodyText"/>
      </w:pPr>
      <w:r>
        <w:t xml:space="preserve">Beyond theoretical knowledge, I have cultivated practical skills through hands-on experiences that demonstrate my readiness for the Telecommunication Engineer Intern role. During my summer internship at Windstream Communications in downtown Chicago, I supported network optimization teams by analyzing performance data across 40+ cell sites using Ericsson OSS platforms. My contributions included identifying signal degradation patterns during high-traffic events at Soldier Field and proposing antenna repositioning strategies that reduced dropped calls by 18% during game days. I also assisted in deploying fiber-to-the-home infrastructure in the Englewood neighborhood, gaining firsthand experience with FTTx installation protocols and ONT configuration – skills directly transferable to your current expansion projects along the Chicago River corridor. Additionally, I earned Cisco Certified Network Associate (CCNA) certification through a rigorous self-study program focused on network architecture principles essential for modern telecommunication systems.</w:t>
      </w:r>
    </w:p>
    <w:p>
      <w:pPr>
        <w:pStyle w:val="BodyText"/>
      </w:pPr>
      <w:r>
        <w:t xml:space="preserve">What truly excites me about this opportunity is the unique position of Chicago as the epicenter of telecommunications innovation in the</w:t>
      </w:r>
      <w:r>
        <w:t xml:space="preserve"> </w:t>
      </w:r>
      <w:r>
        <w:rPr>
          <w:bCs/>
          <w:b/>
        </w:rPr>
        <w:t xml:space="preserve">United States</w:t>
      </w:r>
      <w:r>
        <w:t xml:space="preserve">. The city's strategic location, coupled with its concentration of tech giants like Motorola Solutions and emerging startups in the 1871 incubator, creates an unparalleled environment for learning. I am particularly inspired by [Company Name]'s partnership with Chicago’s Smart City Initiative to integrate IoT sensors into public transit systems – a project that exemplifies how telecommunication engineering transforms urban infrastructure. As someone who has spent countless hours studying Chicago's network topology maps and attending TechNexus workshops on next-gen networking, I understand the city's specific challenges: maintaining reliable connectivity through historic building structures while supporting explosive growth in downtown districts like River North. My fluency in both technical specifications and Chicago's geographic context positions me to contribute meaningfully from day one.</w:t>
      </w:r>
    </w:p>
    <w:p>
      <w:pPr>
        <w:pStyle w:val="BodyText"/>
      </w:pPr>
      <w:r>
        <w:t xml:space="preserve">My technical toolkit includes proficiency in Python for network analysis, Wireshark for packet inspection, and industry-standard tools like SolarWinds NPM. I've also developed strong collaboration skills through my role as project lead for the IIT Telecommunications Club, where we organized a campus-wide hackathon focused on emergency response communication systems – an initiative that attracted over 150 participants and received recognition from the Chicago Network Association. This experience taught me to translate complex technical concepts for diverse stakeholders, a skill critical when working with cross-functional teams at [Company Name]. I am particularly adept at troubleshooting real-world network issues under pressure, having resolved three major service disruptions during my Windstream internship within 24-hour windows.</w:t>
      </w:r>
    </w:p>
    <w:p>
      <w:pPr>
        <w:pStyle w:val="BodyText"/>
      </w:pPr>
      <w:r>
        <w:t xml:space="preserve">I have long admired [Company Name]'s commitment to sustainable innovation, especially your recent deployment of energy-efficient small cells across the Chicago metropolitan area. Your focus on reducing network carbon footprint aligns perfectly with my academic research on green communication protocols. As a Chicago native who grew up in the South Side community, I possess deep local insight into how telecommunications infrastructure impacts neighborhood development – from bridging digital divides in underserved areas to supporting entrepreneurship through reliable connectivity. This cultural understanding, combined with my technical preparedness, allows me to approach problems with both engineering precision and human-centered perspective.</w:t>
      </w:r>
    </w:p>
    <w:p>
      <w:pPr>
        <w:pStyle w:val="BodyText"/>
      </w:pPr>
      <w:r>
        <w:t xml:space="preserve">The prospect of contributing to a team that shapes communication networks across the entire United States Chicago corridor fills me with professional purpose. I am eager to apply my skills in RF planning, network testing, and data analysis while learning from industry leaders at [Company Name]. My resume details additional projects including a Wi-Fi 6 deployment simulation for public housing complexes and development of an open-source tool for predicting signal strength in complex urban topographies – all experiences that resonate with the innovative spirit driving your Chicago operations.</w:t>
      </w:r>
    </w:p>
    <w:p>
      <w:pPr>
        <w:pStyle w:val="BodyText"/>
      </w:pPr>
      <w:r>
        <w:t xml:space="preserve">Thank you for considering my</w:t>
      </w:r>
      <w:r>
        <w:t xml:space="preserve"> </w:t>
      </w:r>
      <w:r>
        <w:rPr>
          <w:bCs/>
          <w:b/>
        </w:rPr>
        <w:t xml:space="preserve">Internship Application Letter</w:t>
      </w:r>
      <w:r>
        <w:t xml:space="preserve">. I am confident that my technical competencies, local knowledge of Chicago's telecommunications landscape, and passion for advancing communication technologies make me an exceptional candidate for the Telecommunication Engineer Intern position. I am available immediately for an interview at your convenience and would welcome the opportunity to discuss how my background in wireless systems engineering can support [Company Name]'s mission of building intelligent connectivity across</w:t>
      </w:r>
      <w:r>
        <w:t xml:space="preserve"> </w:t>
      </w:r>
      <w:r>
        <w:rPr>
          <w:bCs/>
          <w:b/>
        </w:rPr>
        <w:t xml:space="preserve">United States Chicago</w:t>
      </w:r>
      <w:r>
        <w:t xml:space="preserve">. I look forward to contributing to your team's success while growing as a future Telecommunication Engineer.</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all specified requirements for the Telecommunication Engineer Internship Application Letter targeting Chicago, United Stat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3T10:31:41Z</dcterms:created>
  <dcterms:modified xsi:type="dcterms:W3CDTF">2026-07-23T10:31:41Z</dcterms:modified>
</cp:coreProperties>
</file>

<file path=docProps/custom.xml><?xml version="1.0" encoding="utf-8"?>
<Properties xmlns="http://schemas.openxmlformats.org/officeDocument/2006/custom-properties" xmlns:vt="http://schemas.openxmlformats.org/officeDocument/2006/docPropsVTypes"/>
</file>